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ขาคอมพิวเตอร์กราฟฟิก</w:t>
      </w:r>
      <w:r>
        <w:t xml:space="preserve"> </w:t>
      </w:r>
      <w:r>
        <w:t xml:space="preserve">วิชาความรู้เกี่ยวกับศิลปกรรม</w:t>
      </w:r>
      <w:r>
        <w:t xml:space="preserve"> </w:t>
      </w:r>
      <w:r>
        <w:t xml:space="preserve">(เช้า)</w:t>
      </w:r>
      <w:r>
        <w:t xml:space="preserve"> </w:t>
      </w:r>
      <w:r>
        <w:t xml:space="preserve">250866</w:t>
      </w:r>
    </w:p>
    <w:p>
      <w:pPr>
        <w:pStyle w:val="Date"/>
      </w:pPr>
      <w:r>
        <w:t xml:space="preserve">วันศุกร์ที่</w:t>
      </w:r>
      <w:r>
        <w:t xml:space="preserve"> </w:t>
      </w:r>
      <w:r>
        <w:t xml:space="preserve">25</w:t>
      </w:r>
      <w:r>
        <w:t xml:space="preserve"> </w:t>
      </w:r>
      <w:r>
        <w:t xml:space="preserve">สิงห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ปสช ทดสอบ 123    สวัสดีครับ ดีเจใช่ไหมครับ  อันนี้เขาดึงไว้หน้านี้นะ  สัมภาษณ์      ขออนุญาต login เข้า สักครู่นะคะ                             ไม่มี          เดี๋ยววันนี้นะคะก็จะทบทวนในเรื่องของประวัติ ศิลปะ ตั้งแต่ต้นเลยที่เราเคยพูดไปแล้วเนาะในเรื่องของศิลปะในยุคก่อนประวัติศาสตร์ เดี๋ยว ก่อนที่จะเข้าเนื้อหาถามก่อนเพราะว่าเราเรียนในเรื่องนี้ไปแล้วนะคะศิลปะ ในยุคก่อนประวัติศาสตร์ มีอะไรบ้าง จำได้ไหม ขอขอหุ่นดีตอบก่อนค่ะหนูนวด จำได้ไหมยุคอะไรบ้าง   ไม่ตอบเลย ตอบได้เลยค่ะ           สงสัยต้องเปิดก่อนแล้วมั้งถึงจะเข้า วันนั้นยังชวนอยู่เลย ลืมแล้วหรอลืมแล้วหรอ ที่ไหน  ไม่เป็นไร   ต้องบอกว่า ประวัติศิลปะนะคะอันแรกเลยก็คือบันทึก เรื่องราวไว้เป็นลายลักษณ์อักษร  นะคะนะคะเรื่องราวที่มันเกี่ยวข้องกับมนุษย์ ทำกิจกรรมต่างๆนะคะโดยมีการบันทึกไว้เป็นแบบแผนนะคะ 3  รวบรวมข้อเท็จจริง รวบรวมข้อเท็จจริงเกี่ยวกับมนุษย์แล้วก็วิวัฒนาการนะคะ ทางธรรมชาติ และข้อ 4 นะคะก็คือการรวบรวมเหตุการณ์ที่เกิดขึ้นทางสังคมเศรษฐกิจ แล้วก็การเมือง นะคะ       เราจะรู้ได้ยังไงว่า สิ่งที่มันผ่านมาแล้วมันคือ  เป็นประวัติศาสตร์แล้วเราสามารถรับรู้ได้ยังไงว่าในยุคก่อนก่อนนี้เขาทำอะไรมาบ้าง นะคะ  ว่าจะต้องมีหลักฐาน หลักฐานที่บอกว่า ก่อนที่เราจะเกิดมา  มีอะไรบ้าง อันแรกเลยนะคะก็คือการจดบันทึก คนในยุคก่อนเนี่ยเขาก็จะจดบันทึกไว้ว่าเขาได้พบเจอหรือว่าได้เรียนรู้อะไร ก็จะมีการจดบันทึกลงไป นะคะ เราก็จะมีพงศาวดาร   เป็นเหมือนสมุด หนังสือที่คอยบันทึกเรื่องราวเหตุการณ์ต่างๆที่เกิดขึ้น   รวมไปถึงอาจจะบันทึกไว้ในแท่นหิน แท่นหินในภาพนี้เขาเรียกว่าศิลาจารึก นะคะก็ในยุคปัจจุบันก็นอกจากบันทึก ส่งกระดาษใช่ไหมก็จะบันทึกอยู่ในแท่นศิลาจารึก นะคะ  เพราะว่าในยุคใด ตอนแรกก่อนที่เราจะเกิดแบบหลายพันปี กระดาษมันยังไม่มีใช่ไหมคะ เขาก็ต้องหา วัสดุอะไรก็แล้วแต่นั่นแหละในการบันทึก ข้อมูลต่างๆไว้ก็อาจจะเป็น แผ่นหิน  แท่นหิน ก็ทำการแบบว่า เข้าไปให้มันเกิดตัวอักษร ขึ้นมานะครับเพื่อบันทึกเรื่องราวต่างๆ แล้วพอ ผ่านเข้ามาถึงในยุคปัจจุบันนะคะก็จะเป็นการบันทึกเรื่องราวด้วยการถ่ายภาพและ เก็บไว้เป็นหลักฐาน น้องเขาว่าเริ่ม มนุษย์ก็เริ่มแบบมี พัฒนาการขึ้นอยากจะ เก็บรวบรวมเรื่องราวให้ให้คนในรุ่นต่อๆไปจะได้เห็นว่าสิ่งที่ผ่านมาแล้วเกิดอะไรขึ้นมานะคะ เกาะ สร้างเป็น กล้องถ่ายภาพ จะใช้ในการเก็บบันทึกเรื่องราวนะคะ อันนี้ก็คือเป็นหลักฐานหลักฐานที่บอกข้อมูลในยุคประวัติศาสตร์ว่าเรารู้ข้อมูลในยุคก่อนหน้านั้นได้ยังไงนะคะ  การสำรวจ นะคะพอมาถึงอยู่ในยุคก่อนประวัติศาสตร์เนี่ย จะต้องมีการสำรวจนะคะว่า  ศิลปะชนิดนี้ที่เกิดขึ้นเนี่ย ผ่านมากี่ปีแล้วนะคะก็จะมีนักเหมือนแบบนักสำรวจ นะคะ ที่เกี่ยวข้องกับทางโบราณคดี น้องเข้าไปสำรวจ ก็จะค้นพบ   กิจกรรมที่อยู่ในผนังถ้ำ นะคะ                    ต้องบอกว่าถ้าเกิดว่า ดีๆเราเข้าไปแล้วเรา ไปเจอภาพ  ก็บอกไม่ได้เลยเนาะว่าเอ้ย ภาพนี้เกิดมาขึ้นกี่ร้อยปีแล้วใช่ไหมเราก็ไม่รู้นะคะจึงต้องมีนักสำรวจ ที่เขา เ****วชาญเกี่ยวกับเรื่องนี้เลยเห็นไหมว่า ในภาพเนี่ยมีการขูด นะคะขูดเศษที่มันเป็นเหมือน  สีที่อยู่บนผนังถ้ำอ่ะค่ะ ไปวิจัยเลยนะคะว่า  มันใช้ระยะเวลามานานแล้วกี่ปีนะคะ สีที่มันอยู่บนนั้นน่ะคือสีของอะไร   มันเกิดมาในระยะที่แบบหลายพันปีแล้วอ่ะ มันก็ต้องมีการดับ  ใจนะคะ         ต่อไป   การกำหนดยุคสมัยของ ของงานศิลปะนะคะอันนี้เราจะพูดถึงศิลปะทางตะวันตกก่อนนะคะยุคก่อนประวัติศาสตร์  ยุคประวัติศาสตร์ นะคะ ก่อนประวัติศาสตร์คืออะไรก็คือยุคที่ยังไม่ได้ กำเนิดปีพศเลยอ่ะค่ะ ก่อนไปอีก ตอนนี้เราทำถ้าเทียบกันของเราปีพุทธศักราช 2500 66 ก็คือก่อนที่จะนับ ปีพศ. 1 อีกนะคะ เขาจะเรียกว่ายุคก่อนประวัติศาสตร์    เรามาดูในเรื่องของศิลปกรรมยุคก่อนประวัติศาสตร์  ที่ถามไป ไม่มีใครตอบเลย   หูหนวกเงียบเลย     พี่นิดจำนะคะ จำนะ ศิลปะยุค ก่อนประวัติศาสตร์แบ่งออกเป็น 3 ยุค นะคะอันที่ 1 เลย ยุคหินเก่า ได้ยังอยู่เหมือนเก่า 2 ยุคหินกลาง และ 3 ยุคหินใหม่  ลืมใช่ไหม               พี่ยุคแรกนะคะยุคหินเก่าอันนี้จะเป็นศิลปะตามยุคหินเก่าเนาะก็คือศิลปะที่ถูกค้นพบ นะคะในยุคหินเก่าเนี่ย ก็จะมี งานประเภท จิตรกรรมผนังถ้ำ  ทำผนังถ้ำแล้วก็ ประติมากรรม  แล้วก็ประติมากรรมนะคะซึ่งยุคหินเก่าเนี่ยประติมากรรมที่มีชื่อเสียงเลยก็คือ   วีนัสแห่งวิลเลนดอร์ฟ จะรัก  ลงลึกไปอีกนะคะอันนี้ ส่งให้ดูคร่าวๆก่อนเนาะ      อันนี้ก็คือเป็นภาพจิตรกรรมฝาผนังถ้ำนะคะ  นักสำรวจเนี่ยเข้าไปแล้วเนี่ย ในผนังถ้ำเราก็จะพบ ภาพวาดที่เป็นสัตว์ ในถ้ำซะส่วนใหญ่นะคะเรื่องในยุคหินเก่าเนี่ย มนุษย์ที่อยู่ในใช้ชีวิตในยุคนั้นน่ะค่ะเขาก็จะได้รับ  เวลาที่เขาสร้างสรรค์งานศิลปะนะคะ ในผนังถ้ำเนี่ยเขาก็จะ เอา สิ่งที่เขาพบเจอในชีวิตประจำวัน อย่างเช่นในส่วนของยุคหินเก่าเนี่ย การออกหาอาหาร แล้วก็ถ้าสัตว์ เพื่อเอามาทำเป็นอาหารเนี่ยมันเจอในทุกวันอยู่แล้วนะคะ ซึ่งเขาก็เอา สิ่งตรงเนี้ย เขาได้พบเนี่ย มาถ่ายทอด เป็นผลงาน ศิลปะลงบนผนังถ้ำนะคะซึ่งภาพวาดที่เราจะได้เห็นนะคะก็ส่วนใหญ่ก็จะเป็นภาพสัตว์ นะคะที่อยู่ในผนังถ้ำ  อันนี้เราจะเรียกว่าวัวไบซัน นะคะ ก็ลักษณะของการวาดเขาก็จะวาดให้เป็นแบบว่า มันมีการเคลื่อนไหวค่ะ ของวัวนะครับในอริยบทหรือว่าลักษณะต่างๆของเขานะคะ ที่ถูกค้นพบเนี่ย 25 ภาพเลยนะ              ก็จะเป็นเนาะ ลักษณะของ ยุคหินเก่านะคะก็จะประมาณนี้ ต่อไป นะคะในถ้ำที่ถูกค้นพบนะคะ ชื่อว่าถ้ำลาสโกซ์เป็นถ้ำที่มีชื่อเสียงมาก ในในยุคหินเก่านะคะแล้วก็ที่ถูกค้นพบหรือว่าเจอ งานจิตรกรรมผนังถ้ำ ก็จะอยู่ในถ้ำนี้  ภาพผลงานจิตรกรรมที่อยู่ในถ้ำนี้ รวม 2,000 บาทนะคะก็จะเป็นภาพพวกสาดหรือว่าการล่า ของคนในยุคนั้นๆ  ว่าจะวาดอยู่ในถ้ำ เต็มไปหมดเลย จำไว้นะทำที่มีชื่อเสียง ในยุคหินเก่า วัดถ้ำลาสโกซ์ โก้นะคะ                อันนี้ ตัวอย่างผลงานจิตรกรรมผนังถ้ำนะคะที่มีชื่อเสียงมากที่สุดเลย นะคะ  The Great Hall of The Blue  อันนี้คือภาพจิตรกรรมที่มีชื่อเสียงเลยนะ อยู่ในผนังถ้ำ สัมภาษณ์ไว้ดีๆนะเผื่อว่า ถามนะ  ลักษณะของการวาดเขาก็จะวาดเป็น สัตว์ ลูกค้าส่วนใหญ่ก็คือเหมือนเข้าไปพบปะค่ะ พบเจอ ในชีวิตประจำวันต้องต้องล่าสัตว์เพื่อเอามาทำเป็นอาหารแล้วเขาก็  วาดลงบนผนังถ้ำ   ที่น่าทึ่งเลยนักเรียนก็คือ  ขนาดเราก็สัดส่วนที่เขาว่านะค่ะ มีลักษณะที่ เคียงหรือว่าเหมือนกันกับ สัตว์ชนิดจริงๆ แล้วก็คือต้องบอกว่าคนในยุคก่อนน่ะความจำดีมากนะ ทำไมเราถึงต้องถ่ายภาพ จด เพราะว่าบางบางครั้งค่ะเรารับข้อมูลน่ะ แล้วเราลืมใช่ไหม มันจะต้องมีการทวนก็คือจด หรือว่าจำ จำภาพทั้งหมดก็ไม่ได้รายละเอียด ยกตัวอย่างเราจะวาดภาพ 1 ภาพ เราต้องจำรายละเอียดว่าอาวาสหมาอย่างนี้ หนูอยู่ตรงไหนปากเป็นลักษณะยังไง ใช่ไหมถึงจะออกมาเป็นหมาได้ แต่ว่าอันเนี้ย เขาสามารถจดจำค่ะ ที่เป็นลักษณะของวัวของกระทิงอะไรนะที่เขาไปเจอมาแล้วเขาก็มา สร้างสรรค์หรือว่าวาดลงบนผนัง แสดงว่าเขามีความจำที่ค่อนข้างที่จะดีมากเลยนะคะคนในยุคนั้นเนาะ           แล้ว ในยุคนั้นมันไม่มีคู่กัน ไม่มีสีไม่มีหมึกแล้วเขาใช้อะไรอ่ะในการวาด  เขาใช้อะไร อันแรกเลยนะคะที่เท่า อีเฒ่าเวลาที่เราเอาไม้ใช่ไหม เผา ให้เกิดไฟแล้วมันก็เกิดกี่เท่านะคะแล้วก็เลือดของสัตว์  นะเลือดของสัตว์ ผสมนะคะยางไม้  ก็นำมาทุกอย่างมาผสมกัน แล้วก็ ทำการ วาดลงบนผนัง อันนี้คืออุปกรณ์ที่เขาใช้เนาะวัสดุแล้วก็อุปกรณ์นะคะที่เท่าเลือดสาด ยางไม้นะคะ       แล้วเมื่อกี้กิจกรรม จิตรกรรมคือลักษณะของภาพวาดที่อยู่บนผนัง ถ้ำ  ออกไปประติมากรรม ประติมากรรมประติมากรรมจะเป็นลักษณะของ  สิ่งของที่มัน นาฬิกา ปั้นขึ้นมาหรือว่าแกะสลักถูกไหม อันนี้เขาจะเรียกว่าวีนัส แห่งวิลเลนดอร์ฟ เป็นประติมากรรมที่มีชื่อเสียงมากในยุคหินเก่า นะคะมีขนาด 10 sen เล็กมากเลยนะ 10 sen ลักษณะของวีนัสนะคะก็จะเหมือนกับผู้หญิง  ในตัวประติมากรรมชิ้นนี้ค่ะก็ จะมีส่วนหัวนะคะแล้วก็ไล่ลงมาตรงกลางก็จะเป็นส่วนหน้าอก แล้วก็ขา ซึ่งอันนี้ เป็นปฏิมากรรมที่บ่งบอกว่าในช่วงเวลานั้นน่ะค่ะก็คือในยุคหินเก่าเนี่ยมีความอุดมสมบูรณ์ เขาอาจจะ อ้างอิงจากผู้หญิงในยุคนั้นก็ได้ที่มีความ อุดมสมบูรณ์ด้วนอะไรอย่างนี้ แสดงว่าก็ไม่ได้ลำบากเนาะในการใช้ชีวิต                         จัดมานะคะ ยุคหินกลาง ศิลปะยุคหินกลางที่ถูกค้นพบนะคะก็จะเป็นจิตรกรรมผนังถ้ำเหมือนกัน แปลว่า  มีการเปลี่ยน American เพิ่มเติมเนาะ ยุคหินเก่ายุคหินเก่าจะเป็นการวาดสัตว์ใช่ไหมคะยุคนี้ ก็จะมี ลักษณะ รูปร่างของมนุษย์ หรือว่าของคนเนี่ยเพิ่มเข้ามา เพิ่มเข้ามา       อันนี้จะเป็นศิลปะนะคะหรือว่างานท่าทางซ้ายมือของนักเรียนเนาะจะเป็น จิตรกรรมฝาผนังถ้ำ ส่วนทางขวามือก็จะเป็นลักษณะของ การแกะสลัก แกะสลัก อันนี้จะเป็นศิลปะในยุคหินกลาง  ซึ่งศิลปะในยุคหินกลางนะคะก็อาจจะไม่ได้มีความโดดเด่นหรือว่ามีชื่อเสียงนะคะ ลักษณะก็จะเหมือน ต่อเนื่องมาจากยุคหินเก่า ราคานี้พอมาในยุคหินใหม่นะคะ วิวัฒนาการมัน  มี ยุคหินใหม่เนี่ย ศิลปะที่เกิดขึ้นแล้วก็มีชื่อเสียงนะคะจะเป็นลักษณะของอนุสาวรีย์หิน  อนุสาวรีย์หินเริ่มเป็นเหมือนแบบ เอาหินมาต่อกัน   เป็นสถาปัตยกรรมที่มันค่อนข้างที่จะสวยงามมากเลยนะคะ เดี๋ยวเรามาดูตัวอย่างกัน   ในยุคหินใหม่นะคะ ก็จะเกิดสถาปัตยกรรม เรียกว่าอนุสาวรีย์หินนะคะก็จะแล้วแต่นะว่าจะตั้งเป็นลักษณะของ เป็นแถวนะคะเป็นวงกลม รกก็เป็นโต๊ะหิน ซึ่ง สวยงามมากแล้วก็มีชื่อเสียงมากนะคะถ้าพูดถึงยุคหินใหม่ เหมือนกับ ศิลปะ มันมีการแบบวิวัฒนาการขึ้นมาเรื่อยๆแล้วก็จะแตกต่าง ราคาแตกต่างกัน    ซึ่งผลงานที่มีชื่อเสียงนะคะในยุคหินใหม่ก็จะเป็นอนุสาวรีย์ ตั้งแต่เห็นไหมว่าเห็นตั้งเรียงเลย เมื่อกี้ลักษณะภาพจะเป็นหิน หิน ล้อมรอบเนาะเป็นวงกลมนะคะอันนี้ก็จะเป็นหินเรียงซ้อนกันไปเรื่อยๆ  ทำให้นึกถึงว่าคนในยุคนั้นแข็งแรงมาก นึกภาพออกไหมคะ ใช่หัวหินมันใหญ่มากนะ ถ้าเราไปยืนจริงๆก็คือน่าจะสูงแบบเกินเราอีกอ่ะค่ะ 2 เมตรหรือ 2 เมตรครึ่ง    แสดงว่า คนในยุคนั้นก็คือ ต้องแข็งแรงจริงๆไม่ธรรมดานะคะ        อันนี้ก็ให้เห็นอีกมุมนึงนะคะว่ามีการ  ลักษณะของหินเป็นโต๊ะราคาภาพขวาด้านมุมข้างล่างจะเรียกว่าโต๊ะหิน           สรุปเลยนะคะ ศิลปกรรมในยุคในช่วงก่อนประวัติศาสตร์นะคะ จุดมุ่งหมายของเขาก็คือเพื่อแสดงออกเกี่ยวกับวิถีชีวิตประจำวัน จะเห็นได้ว่าศิลปกรรม ในผนังถ้ำศิลปกรรมที่เป็นปฏิมากรรมหรือว่าทางสถาปัตยกรรมนะคะของทั้ง 3 ยุคเนี่ย แสดงออกเกี่ยวกับวิถีชีวิต ประจำวันของคนในยุคนั้น นะคะ 2 บอกถึงความอุดมสมบูรณ์ อุดมสมบูรณ์ ให้กับชนเผ่าของเขา แล้วก็ 4 ความเชื่อ นะคะ ส่วนใหญ่ก็จะได้รับอิทธิพลมาจากความเชื่อ  มิมีใครสงสัยอยากถามอะไรไหมอันนี้ในเรื่องของศิลปะยุคก่อนประวัติศาสตร์ ยุคก่อนนะคะ มันให้ดีนะแยกกันนะยุคก่อนแบ่งออกเป็น 3 ยุค  3 ยุคมีอะไรบ้าง    ใหม่              ในยุคหินเก่าศิลปะ จิตรกรรมที่มีชื่อเสียง เขาวาดเกี่ยวกับอะไรเขาว่าเกี่ยวกับอะไร  สัตว์เป็นอะไร รูป รูปอะไรอ่ะ ลูกวัว วัว bison  ราคา ใช่  เรายุคหินเก่านี้เขามีปฏิมากรรมไหม คนเก่าเขามีประติมากรรมไหมคะ  รูปปั้นชื่อว่าอะไรจำได้ไหม      ชื่อว่าอะไร ฉันชื่อว่าอะไร  มันต้องเห็นภาพเนาะ วีนัสแห่งวิลเลนดอร์ฟ วีนัส จำว่ามีนัดก็ได้ วีนัสแห่งวิลเลนดอร์ฟนะคะอันนี้คือปฏิมากรรมที่มีชื่อเสียง หาจำนะเพราะว่า เนื้อหามันจะค่อนข้างเป็นทฤษฎีเนาะ ก็พยายามเอารูปภาพมาให้เห็นให้ชัดเจนแล้วนะคะ อยากให้ทบทวนแล้วก็จำได้   ส่วนสไลด์เดี๋ยวครูจะส่งให้นะคะส่งให้ในกลุ่มเอาไว้ไปทบทวนกัน  อันนี้ เรื่องที่ 2 เลยนะ เรื่องที่ 2 เกาะ เปลี่ยนไปแล้วเหมือนกัน นก ในเรื่องของศิลปกรรมยุคโบราณ  แบ่งออกเป็น 4 ยุค ตื่นยัง ยกอะไร โบราณ  โบราณ กรีก โรมัน อียิปต์ ก็เมโสโปเตเมียนะคะ        การกำหนดยุคสมัยนะคะในในกลุ่มของศิลปะยุค ประวัติศาสตร์ยุคโบราณขอโทษยุคโบราณ โบราณ เมโสโปเตเมียอียิปต์ ค้าปลีก แล้วก็โทรมานะ             อันนี้เราบอกก่อนนะว่า ศิลปะในกลุ่มของยุคโบราณคดีในแต่ละยุคเนี่ย เขาเกิดขึ้นเมื่อไหร่นะคะเมโสโปเตเมียนะคะจะเกิด 30 ปีก่อนคริสตกาล  ก่อนคริสตกาลอีกนะ  ท่าน ปัจจุบันก็น่าจะ 5,000 ปีมาแล้ว หมู่ 5 พันปี นานไหมอ่ะ   นานมาก นะคะซึ่ง ยุคโบราณน่ะ ก็คือ ต้องบอกว่าเกิดหลังจาก  ประวัติศาสตร์ยุคหินอีกนะคะ ก่อนไปอีก แสดงว่ายุคหินเนี่ยคือหลายหลายพันปีมาแล้ว   ถึงอยากให้เรียน รู้ถึงนะคะต้นกำเนิด ต้นกำเนิดว่าจริงๆแล้วศิลปะเนี่ยมันอยู่รอบตัวเราแล้วมันก็ มีวิวัฒนาการขึ้นมาเรื่อยๆขึ้นมาเรื่อยๆ นะคะว่า ไม่ใช่ว่าคนในยุคก่อนๆที่เสื้อผ้าหรือว่าเครื่องแต่งกายหรือเครื่องนุ่งห่มมาค่ะ ยังไม่มี  เรา ในช่วงนั้นเขามีศิลปะแล้วหรือยังอะไรอย่างเงี้ยนะคะต้องบอกว่ามันเกิดมาพร้อมกับ เราเลยเนาะพร้อมกับคนในยุคก่อนๆคนยุคโบราณ นะคะ                Mini 2 สมัยอียิปต์ สมัยอียิปต์ก็คือ 3,500 ปีก่อนคริสตกาล นะคะ 5000 ปีมาแล้วเหมือนกันนะคะก็จะอยู่ใน ช่วงเวลาใกล้เคียงกันเนาะ ช่วงเวลาใกล้เคียงกันแล้วก็ จัดมานะคะกรีก ลีก 816 150 ปีก่อนคริสตกาล นะคะแล้วก็โรมัน  146 ปีนะคะก่อนคริสต์ศักราช  ศิลปะยุคโบราณ นะคะถ้าพูดถึงยุคโบราณนี้จะเริ่มมีความเจริญรุ่งเรืองและ นะคะ ทั้งในเรื่องของการแต่งกายทั้งในเรื่องของอาหารแล้วก็ปัจจัย 4 ของมนุษย์  ทุกวันนี้ของเรา ในชีวิตประจำวันของเราปัจจัยของเรามีอะไรบ้าง ปัจจัยของเรา ที่สำคัญของเราคือ  ปัจจัย 4 ของมนุษย์    นุ่งห่มอาหาร  ยาใช่ไหม       มันก็อยู่ในอยู่ในนี้เปล่า     สำรอง           เดี๋ยวแป๊บนึง             ศิลปกรรมแรกเลยนะคะพูดถึงเมโสโปเตเมียก่อนนะคะ ศิลปกรรมในยุคนี้เนาะเมโสโปเตเมียนะคะ  จะมีความสำคัญ ในเรื่องของ งานประติมากรรมงานแกะสลัก นะคะรวมไปถึงจิตรกรรม ซึ่ง หลักๆเลยสิ่งสำคัญของ ศิลปะเมโสโปเตเมียนะคะก็จะมีในเรื่องของวัว วัว 5 ขา เคยได้ยินไหม วัว 5 ขา ใช่      แล้วก็ยังเป็นต้นกำเนิดนะคะเป็นต้นกำเนิดของ เป็นผู้คิดค้นหาอักษร บุคคลอักษรโดยใช้นะคะเป็นแบบน่าจะแบบ ยุคแรกๆเลยนะคะที่คิดค้นอักษรไม่ใช้ซึ่งอักษรของ  อะไรนะ เมโสโปเตเมียอันนี้นะคะอารยธรรมอันนี้นะคะ เขาจะเรียกว่าอักษรลิ่ม  อักษรลิ่ม  จะอยู่ในอารยธรรมหรือว่าศิลปะกลุ่มเมโสโปเตเมีย นะคะ            มาพูดถึงทางด้านงาน ประติมากรรมนะคะประติมากรรมของ ศิลปกรรมในยุคของเมโสโปเตเมียนะคะเขาก็จะ แกะสลักนกแกะสลัก  ทางขวาจะเป็นรูปวัวนะคะส่วนทางซ้ายนะคะ ก็จะมีการแกะสลัก  บุคคล ราคาในยุคเขาซึ่งถ้าเรามองในภาพอ่ะค่ะ ภาพภาพร่างล้อภาพล่างเราจะเห็นว่า ศิลปะที่เขาแสดงถึงอ่ะก็คือบอกในเรื่องของ ความเชื่อพิธีกรรมทางศาสนานะคะจะเห็นได้ว่าเหมือนเขากำลังเป็นภาพ ในพิธีกรรมอะไรสักอย่างหนึ่งนะคะของศิลปะในยุคนี้ แล้วก็แสดงให้เห็นถึงในเรื่องของการแต่งกาย  ว่าคนในยุคนั้นเนี่ยแต่งกายในลักษณะไหนเป็นลักษณะยังไง  อันนี้ก็จะเป็น ศิลปะที่ ประติมากรรมประติมากรรมแกะสลัก ยุคเมโสโปเตเมียนะคะ แล้วก็ มีประวัตินะคะที่บอกไว้ว่าในยุคนั้นน่ะค่ะเขามีได้สร้างสวนลอยน้ำ  สวนลอยน้ำในที่นี้ก็คือชื่อว่าบาบิโลนเห็นทางขวาไหม  ด้านบนสุด ของสวนลอยน้ำอันนี้นะคะก็จะ เหมือนเป็นที่สักการะ นะคะที่เขานับถือ สูงสุดเลยเนาะแล้วก็ จากภาพจำลองนี้ บอกได้ว่า สวนลอยน้ำที่เขาสร้างขึ้นมาค่ะมีความอุดมสมบูรณ์มาก จากภาพจำลองก็คือสวยงามมากกันนะคะ แล้วก็ถัดมาทางขวาก็จะเป็นงาน ประติมากรรมลอยตัวที่แบบ มีวิวัฒนาการขึ้นมานะคะ ของทาง ศิลปกรรมในยุคเมโสโปเตเมีย ไม่ว่าแกะได้ขนาดนี้ ดูสิ แล้วก็จะเห็นความแตกต่างเนาะ ยุคหิน มาสู่ยุคโบราณ ซึ่ง เริ่มมีรายละเอียด   เริ่มมีรายละเอียดในการ สร้าง งานศิลปะที่แบบชัดขึ้นเห็นไหมคะ ความอ่อนช้อยเน้นลวดลายเห็น เออมันก็จะมีพัฒนาการขึ้นมาเรื่อยๆถ้าจะเห็น จำภาพได้ลูกวัว ยุคหินเก่า จะเป็นแค่เส้นรอบนอกใช่ไหมเป็นรูปวัวรายละเอียดอาจจะยังไม่เยอะไม่เยอะเท่าไหร่   พอมาในยุคนี้  คนเริ่ม มีพัฒนาการขึ้น เริ่ม ลงรายละเอียดในการแกะสลัก ลวดลายสวยงามมากเลย           ต่อมานะคะในยุคอียิปต์ น้อง 3,500 ปีหรือว่าถ้ารวมแล้วก็เนี่ย 5000 ปีแล้ว ในยุคอียิปต์ถ้าพูดถึงอียิปต์ ถึงอะไร หยิบก็นึกถึง Pyramid ใช่ไหมซึ่ง ศิลปกรรมของอียิปต์นะคะ ก็จะมีความเชื่อมากเลยนะในเรื่องของชีวิตหลังความตาย            ถ้าเรามา  อยู่นะคะจิตรกรรม กิจกรรมผนัง ของอียิปต์ ก็จะเห็นว่าเป็นเป็นภาพวาดเหมือนกัน ส่วนใหญ่เขาก็จะวาดในลักษณะของคนนะคะ ลักษณะคนจะเหมือนกันหมดเลยแต่ว่า เห็นความแตกต่างไหม ศิลปะ จิตรกรรมอียิปต์ราคาความแตกต่างก็คือ ลักษณะของคนจะหันข้าง เหมือนกันแทบทุกคนเลยนะ วันนี้เราจะเรียกผลงาน จิตรกรรม 2 มิตินะคะ เวลาที่เราเรียกเนาะจิตรกรรม 2 มิติ ลักษณะ ที่เขาวาดก็จะเป็นเหมือนกันค่ะวาด ชีวิตประจำวัน  ทำอะไรพิธีกรรมอะไร นะคะ จะถูก บันทึกหรือว่าวาดไว้บนผนัง        ซึ่งเราจะเห็นว่า มันจะมีทั้งคน ขนาดเล็ก ขนาดใหญ่ ถ้าเกิดว่า ภาพที่เราเห็นเนี่ยมีขนาดคนที่ใหญ่แสดงว่าคนนั้นน่ะเป็นบุคคลสำคัญ เขาก็จะวาดไว้ให้ค่อนข้างใหญ่หน่อย แต่ถ้าเกิดคนที่มีขนาดเล็กๆแสดงว่าไม่ได้เป็นที่รู้จักหรือไม่ได้สำคัญเท่าไหร่เขาก็จะวาดให้มีขนาดเล็ก แสดงว่า ในยุคของอียิปต์ ราคาในช่วงนั้นก็คือ ชนชั้นอยู่นะ  แบ่งนะว่าใครอยู่ในลำดับขั้นไหน  เหมือนกับของเรา รู้ไหมของเรา หัวหน้าที่เราจะเท่ากันหมดทุกคนเรามีลำดับขั้นมาก่อนนะ ใช่ไหม คันที่เป็นกษัตริย์คันที่เป็น  นาย ก็เป็นธาตุใช่ป่ะ รัชกาลไหนเลิกทาส               รู้ไหม รัชกาลไหนเลิกทาส หูหนวกหรือเปล่า            ใช่ไม่งั้นเราจะต้องมีลำดับขั้นอยู่เลยนักเรียนมั้ง   ต่อกลับมาที่อันนี้ก่อน กลับมาที่ ยุคอียิปต์นะคะ  บอกแล้วนะว่า ศิลปกรรมยุคอียิปต์นะคะ ความเชื่อ คือในชีวิตหลังความตายแล้วก็เทพเจ้าเขาบูชาเทพเจ้า นะคะสูงที่สุดเลยแล้วก็ ประติมากรรมนะคะของเขานะคะที่ มีชื่อเสียงมากๆเลย  จำไว้เลยนะ ฟาโรห์ ภาพไหม ฟาโรห์นะคะ วัสดุที่ใช้ในยุคนั้นนะก็น่าจะ เป็นเหมือนทองคำ ใช่ทองผสมเหล็ก  ก็เราอยากเห็นรายละเอียดไหม เออเห็นเห็น  พี่  เมื่อกี้เหมือนกันในยุคก่อนใช่ไหมยุคหินเก่าอะไรเนี่ยรายละเอียดยังไม่ค่อยชัดปฏิมากรรม ยังไม่มีหน้าเลยเป็นคนเฉยๆใช่ป่ะแต่พอมาในยุคนี้อียิปต์ ฟาโรห์ลักษณะ ท่าทางหรือว่ามือหรือว่าหน้าอะไรอย่างนี้ มีความละเอียดมากนะคะเหมือนกับ หน้าขอใบหน้าของมนุษย์เลย  มันทำให้เห็นว่า พอ พัฒนาการหรือว่าปี ถัดมาเรื่อยๆเนาะ  ศิลปกรรมก็เริ่มทันสมัยขึ้นทันสมัยขึ้นนะคะ    เมื่อกี้ประติมากรรม กิจกรรมเห็นไปแล้วนะคะภาพวาดคน ประติมากรรมที่มีชื่อเสียงก็คือฟาโรห์มาดูสถาปัตยกรรมมั่งนะคะ สถาปัตยกรรมนะคะ  ในยุคอียิปต์จริงๆเขาแบ่ง แบ่งย่อยไปอีกนะคะเป็นยุคอาณาจักรอาณาจักรเก่าอาณาจักรกลางแล้วก็อาณาจักรใหม่ วันนี้กูเอามาให้ดูแค่ 2 ภาพก่อนที่แบบว่า จริงๆแล้วก็ทุกคน รู้จักนะคะก็คือ สุสานฟาโรห์นะคะซึ่งสุสานอันเนี้ยเขาก็จะไม่ได้ให้คนอยู่นะ ลักษณะของสถาปัตยกรรมปิด นะคะ เอาไว้เก็บ ไปขายเหมือนบ้านเราคืออัฐิใช่ไหม เอาไว้เก็บ   บุคคลสำคัญที่แบบไม่ได้ไม่ได้อยู่ไม่ได้มีชีวิตอยู่แล้ว ครึ่งทางขวาทางขวานะคะก็จะเป็นสุสานฟาโรห์ที่อยู่ในอาณาจักร  เราจะเห็นว่าเป็นลักษณะของพีระมิด พีระมิดเราก็มีความเชื่อว่า ให้ สิงโตค่ะที่อยู่ด้านหน้าพีระมิดอ่ะเหมือนปกปักรักษา คุ้มครอง ซึ่งสิงโตอันเนี้ย มีลักษณะ เหมือนกับมนุษย์ ใบหน้าหน้าเหมือนผู้ชาย แต่ว่าลำตัวจะเหมือนสิงโต    นั่งอยู่บนหัวขึ้นมา เขามีชื่อเรียกว่าสฟิงซ์   ซึ่งในยุคอาณาจักรเก่า  สถาปัตยกรรมวันนี้ ลักษณะของพีระมิดรูปทรงปิรามิด กีต้าร์        แล้วก็ถัดมาทางภาพทางขวา จะเรียกว่าสุสานฟาโรห์เหมือนกันนะคะ ในยุคอาณาจักรใหม่ อันนี้ต้องเจาะหินเลยนะ เหมือนแบบว่า ภูเขาหินน่ะ แล้วก็เจาะเข้าไปนะคะสร้างให้เป็นเหมือนแบบสถาปัตยกรรมแล้วก็สุสาน มองพอมองเห็นคนไหม คนหยุด  เล็กๆอยู่ตรงนั้นน่ะ มันใหญ่มากนะคะมันกี่เมตรไม่รู้อ่ะใช่ ทุกคนนะเดี๋ยวให้ดู   ที่นี่คนอยู่ตรงนี้นี่คือคน พี่เข้าไปดูนะคะตอนนี้ก็น่าจะเป็นเหมือน เปิดให้ ให้ให้มันแบบนักท่องเที่ยวเข้าไปศึกษาไปดูนะคะ  ในปัจจุบันสวยมากสวยมากนะคะน่าไป   งูใหญ่มากแน่นคิดดูว่า คนในยุคก่อนยังไม่มีอะไรที่มันสะดวกสบายเหมือนกับเราในปัจจุบันน่ะ เออไม่รู้เหมือนกันว่ะ วัสดุที่ใช้ในการตอกหินตอกดินอย่างนี้ เขาใช้อะไร   ราคาแล้วก็ อย่างที่บอก แข็งแรงมากจริงๆ         ตำนานสุสานฟาโรห์อาณาจักรใหม่นะคะ ทางด้านขวา ส่วนทางด้านซ้ายเรียกว่าพีระมิดกีซ่า รูปทรงพีระมิดนี้จะเกิดขึ้นในช่วงอนาจักร ยุคเก่า  ของอียิปต์ นี่อันนี้ให้เห็นชัดๆเลยนะคะ ลักษณะของสฟิงซ์ สฟิงซ์  เป็นเหมือน เขามีความเชื่อนะว่าถ้ามี sprinkle ช่วยแบบ มันคุ้มครองหรือว่าปกปักรักษาหรือป้องกัน    ส่วนหัวเป็นผู้ชายส่วนตัวจะเป็นเหมือนสิงโต    นะคะ   ศิลปกรรมกรีก  ศิลปกรรมกรีกนะคะก็สร้างสรรค์มาจาก ศาสนาและความเชื่อ อันนี้ก็จะเน้นไปที่ความเชื่อเหมือนกัน ผลงานความกรีกเนี่ย ของกลิ่นค่ะจะมีความเด่นชัด ละเอียดอ่อน วัสดุที่ใช้ วัสดุที่ใช้ไหม ต่างกันและ เออเป็นหินอ่อน นะคะในยุคของกรีกก็จะเริ่มเป็นหินอ่อนแล้วก็มีลวดลาย เจน สัดส่วนมนุษย์คือเป๊ะมากเลยนะคะกายวิภาคนี่คือแบบว่า ชัด ชัดเลย อันนี้ก็ บ่งบอกได้เห็นว่ามีความเด่นชัดละเอียดอ่อน วัสดุก็ เริ่มมีหินอ่อนเข้ามาเนี่ย สถาปัตยกรรมราคาที่มีชื่อเสียงของทางกรีก นักเรียนเห็นทางฝั่ง  ขวาฝั่งขวาของครูฝั่งซ้ายของนักเรียน อันนี้เขาเรียกว่าวิหารพาร์เธนอนเดี๋ยวกูจะมีภาพให้เห็นชัดๆเลยว่าลักษณะของวิหารที่ ในยุคปัจจุบันนี้เป็นยังไงตอนนี้มันเหลือแต่ซากปรักหักพังแล้วนะคะ แล้วก็ วัสดุที่ใช้ในก็น่าจะเป็นหินอ่อน  อันนี้ยังเหลือแค่เค้าโครง สวยงามมากจริงๆนะคะแล้วก็สิ่งที่โดดเด่นในศิลปะกรรมของกรีก นะคะเคยได้ยินเสากรีกไหม เสากรีก   ใช่ทำบ้านใช่นั่นแหละเขาก็จะได้รับอิทธิพลมาจาก ศิลปกรรมในยุคก่อนก่อนที่เอามาดัดแปลงเอามาเอามาเป็นเหมือน ไอเดียเราก็มาสร้างในบ้านของเรานะคะบางคนชอบอารยธรรมชอบศิลปะ ในในทางตะวันตกก็เอามา ประยุกต์ใช้กับบ้านของเรานะคะ เอาภาพหินเอาไม่ใช่ขอโทษเอาภาพเต๋านะคะในยุคของกรีกมาให้ดูมี 3 แบบ อันแรกเลยนะคะเรียกว่าดอเด็ก นะคะจะเป็นรูปทรงธรรมดานะลักษณะของเสาธรรมดา ยังไม่ได้มีลูกเล่นอะไรอันที่ 2 ไอโอนิค นะคะ นะคะไอโอนิค จะเริ่มมี ผลหวย แล้วมีก้นหอยอันที่ 2 อันที่ 3 นะคะ  contagion  เป็นลวดลายสวยงามแล้ว เห็นป่ะ  ลวดลาย  แล้วก็ ถ้าเป็นนักสถาปัตยกรรมสถาปนิกอ่ะเขาก็จะรู้ว่าลักษณะเสาแบบนี้เป็นยังไง  นะคะ             ไม่เห็นหน้าเห็นภาพอันนี้ประเทศ  กินป่ะ วิหารไททานิค ตรงกลางสวยมาก  อันนี้คือที่ ทราบยังเหลืออยู่นะคะจากที่มันผ่าน ไฟดับ  หลายพันปีแล้ว ก็คือยัง ยังเหลืออยู่สวยมากนะคะวิหารอยู่ตรงกลาง   อันนี้จะเป็นเหมือนสถาปัตยกรรมเนาะในยุคของกรีก นะคะก็ทันสมัยขึ้นมาแล้วเห็นป่ะทันสมัยขึ้นมาใกล้เคียงกับของเราและเริ่มมีปูนเริ่มมีหินอ่อน             สุดท้าย หายนะคะศิลปะยุคโรมัน ใกล้ๆเข้ามาและยุคโรมันใกล้เข้ามานะคะ ในยุคนี้ เขาจะพูดถึงความเชื่อเราก็ชัยชนะ ความเชื่อว่าชัยชนะมันจะใกล้เคียงกันเนาะส่วนใหญ่แล้วเวลาที่ ยังยุค หินเก่าเขาก็จะพูดถึง การใช้ชีวิตประจำวันใช่ไหมคะศิลปะที่มัน  ในชีวิตประจำวันน้าพอมายุค โบราณก็จะเป็นพวกเกี่ยวกับความเชื่อทางศาสนา  ชัยชนะ ความเชื่อเกี่ยวกับพระ เทพเจ้าชีวิตหลังความตาย จะใกล้กันส่วนใหญ่ก็จะ อ้างอิงมาจากพวกความเชื่อแล้วก็ทางศาสนาของเขานะคะ ซึ่งในโรงงานนี้เขาจะ นับถือนี่ พระเจ้าจักรพรรดิ Asus คนนี้เลย   แกะสลักไว้ด้วยหรือเปล่า  แล้วก็แบบหมูรายละเอียด สวยงามนะคะแล้วก็ งานประติมากรรมจะเน้นถึงความแสดงออกทางด้านความสวยงามแล้วก็เวลาที่เขา ไปลบอ่ะค่ะแล้วกลับมามีชัยชนะเขาก็จะมาแกะสลัก ไว้ที่ ผนัง ผนังของ  อาคารอะไรอย่างเงี้ยสถาปัตยกรรมของเขา     เสาไหม เออนั่นแหละ เล่าเรื่องราวว่าแบบ  เกิดเหตุการณ์อะไรขึ้นมาแล้วก็ แกะสลักไว้  คนรุ่นหลังมาดูก็จะได้เห็นภาพนี้ค่ะ  วันนี้สวยมาก  ส่วนมากอันนี้สถาปัตยกรรมนะคะ  ที่เป็นเหมือนแบบ เรียก   เออค่อยๆประตู ใช่ประตูชัยประตูชัยที่เขาเหมือนแบบ ไปรบชนะมาแล้วก็สร้างนะคะแล้วก็แกะสลัก  ชัยชนะของเขา เรื่องราว ไว้ในนี้ด้วยนะคะ  วัสดุที่ใช้ก็คือปูนกับคอนกรีต คอนกรีตแล้ว บัวคอนกรีตแล้ว สวยงามจริงๆอันนี้คือเราแบบเรายังไม่เกิดนะ สร้างกันได้ขนาดนี้ ก็ไม่แปลกที่ในยุคเราก็คือมี มีตึกกี่ชั้น 100    แล้ววันนี้ที่มีชื่อเสียงมาก นะคะก็คือโคลอสเซียม นะคะอยู่ในศิลปะยุคโรมัน นะคะ กรุงโรมอิตาลีรู้จักป่าว อันนี้แหละนะคะคือ ต้นแบบ ต้นแบบที่ ทั่วโลกเลยในปัจจุบันเนี่ย เอามาเอาๆแนวความคิดเขาอ่ะ มาใช้สร้าง สนามกีฬา สนามกีฬาอันนี้แหละโคลอสเซียมราคาซึ่งเป็นศิลปกรรมในยุคโรมัน นะคะแล้วก็ ได้รับอิทธิพลเพราะเราไปเห็นแล้วเราก็เอาแนวเขามาแล้วก็มาสร้าง ประเทศไทยก็มีต่างประเทศก็มีในลักษณะแบบนี้ก็คือเอารูปทรงเขามา นะคะ สร้างนี้ถือว่าเป็นต้นแบบสนามกีฬานะคะ ชื่อว่าโคลอสเซียมจำไว้นะอยู่ในยุคของศิลปะโรมัน           OK หมดแล้ว ยุคโบราณ นั่นเลยไหมนั่นเลยว่ายุคโบราณ  อันนี้คือศิลปะในยุคโบราณและ แล้วก็ งานนะคะงานที่มอบหมาย ลืมหรือยัง ยังใช่ไหมคะให้นักเรียนนะคะสรุป  ศิลปะยุค ก่อนประวัติศาสตร์ แล้วก็ยุคโบราณลงสมุดสเก็ต สรุป พี่ พอมาอ่านแล้วเข้าใจเลยว่า ศิลปะยุค โบราณ ยุคประวัติศาสตร์มีอะไรบ้าง มีภาพให้เห็นนะคะศิลปะยุคโบราณมีอะไรบ้าง เขาบรรยายมา นานแล้วแต่ว่า 1 หน้าคุณจะแบ่งเป็น ยุคกรีกยุคเมโสโปเตเมีย  โรมันยุคอียิปต์อะไรเงี้ยใน 1 หน้านะคะสรุป แล้วก็   วาดภาพนะคะวาดภาพ ผลงานจิตรกรรมประติมากรรมที่สอดคล้องกับยุคนั้นๆน่ะจะเป็นแบบ ใช้เทคนิคการวาดภาพ ก็ได้หรือจะปริ้นแล้วแปะก็ได้            ใช่นะคะแล้วก็ มีครบหมดแล้วใช่ไหมคะ ไม่มีใครไม่มีนะ     อ๋อพี่จินยังไม่มีหรอ ฝากเพื่อนซื้อหยัง      อ๋อยังใช่ไหมไม่เป็นไรเดี๋ยวเผื่อเสาร์นี้ เดี๋ยวเสาร์นี้ฝากกูก็ได้เดี๋ยวกูซื้อ บักหูก็ได้ค่ะ            ถ้าเต่าศิลปะไทยนี่ไหวไหมเนี่ยไม่น่าไหวแล้ว          อยากต่อไหมหรือว่าอันนี้ถามก่อนถ้างั้นจะให้พักแล้วก็ทำแบบฝึกหัด       ไม่งั้นเดี๋ยววันนี้ ขอให้สรุป ศิลปะยุค ประวัติศาสตร์ ลงสมุดสเก็ตให้เรียบร้อยนะคะแล้วใครจะใช้เทคนิควาดก็วาดได้เลยจัดวางองค์ประกอบให้สวยงาม เดี๋ยวกูจะวาดบนกระดาษให้ดูตัวอย่างนะว่า ให้ทำลักษณะเป็นยังไงจริงๆส่งไปให้ดูตัวอย่างแล้วนะในกลุ่ม   แล้วส่งไปย้ำอีกครั้งนึงนะคะรูปแบบการจัดก็คือแล้วแต่เลย เขียนข้อความบรรยาย แล้วก็จะวาดรูปฝั่งขวาก็ได้ จะจัด  แล้วแต่ดีไซน์ของเราเอง  ตกแต่งให้สวยงาม อย่างเช่น หัวข้ออย่างนี้ค่ะ ศิลปะยุคก่อนประวัติศาสตร์อาจจะแบบเน้นตัวใหญ่ๆ แล้วก็ ใส่ ปัญหาให้กลับหัวข้ออะไรอย่างเงี้ย  ก็ค่อยเขียนรายละเอียดลงไป นะคะแล้วก็ค่อยเขียนรายละเอียดลงไป ได้ใช่ไหม วันนี้ออกไหมแล้วเดี๋ยวเขียนอธิบายตัวอย่างให้ดูอีกทีนึงนะคะ              ไม่งั้นก็ เอาไว้แค่ 2 ยุคเนาะเป็นการทบทวนด้วยแล้วก็อันนี้ด้วยแล้วก็เดี๋ยวสัปดาห์หน้าเรามาขึ้นในเรื่องของศิลปะไทยนะคะ  แล้วก็เดี๋ยวจะทบทวนนะ ที่เข้าศิลปะไทยกูจะถาม รอบนี้ต้องตอบให้ได้นะนั่งแบบนี้ไม่ยอมแล้วนะ  ใช่ ช่วยตอบหน่อยเหงา          ขอโทษนะครับไม่แน่ใจว่าพูดเร็วไปไหมล่างทันใช่ ใช่ไหมคะ  ท่านค่ะขอบคุณค่ะ  โอเคค่ะก็เดี๋ยวจะมอบหมายให้เด็กๆทำงานแล้วค่ะ  น่าจะไม่มีอะไรแล้วเดี๋ยวถามเด็กๆก่อนว่ามีอะไรอยากถามเพิ่มเติมไหม             เข้าใจใช่ไหมงานที่ให้ทำมอบหมาย      เพื่อนบอกว่าพักก่อน                   เข้าใจครับ งั้นเดี๋ยวให้เด็กๆ  ทำงานค่ะ อันนี้ก็เดี๋ยว ผักได้เลยค่ะ      ขอบคุณมากค่ะ ขอบคุณค่ะอันนี้ไม่ต้องปิดใช่ไหมคะ       อาจารย์คะอาจารย์ก็คือ การใช้น้ำต่อไหมคะหรือว่าพักเลยคะ เดี๋ยวพักได้เลยค่ะ  เดี๋ยวให้เด็กนั่งทำงาน ได้มาก็คือไม่มีรอบต่อแล้วถูกต้องไหมคะ ใช่ค่ะ โอเคค่ะได้ค่ะถ้างั้นคุณมากเลยค่ะสวัสดีค่ะเด็กๆทำความเคารพ  ขอบคุณล่าม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ขาคอมพิวเตอร์กราฟฟิก วิชาความรู้เกี่ยวกับศิลปกรรม (เช้า) 250866</dc:title>
  <dc:creator/>
  <cp:keywords/>
  <dcterms:created xsi:type="dcterms:W3CDTF">2024-01-04T02:56:29Z</dcterms:created>
  <dcterms:modified xsi:type="dcterms:W3CDTF">2024-01-04T02: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สิงหาคม 2566 เวลา 08.00 น.</vt:lpwstr>
  </property>
  <property fmtid="{D5CDD505-2E9C-101B-9397-08002B2CF9AE}" pid="3" name="subtitle">
    <vt:lpwstr/>
  </property>
</Properties>
</file>